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A28E0" w:rsidRPr="00740D29" w:rsidRDefault="00F15564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 w:rsidRPr="00740D29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740684" wp14:editId="3B2AE632">
                <wp:simplePos x="0" y="0"/>
                <wp:positionH relativeFrom="margin">
                  <wp:align>center</wp:align>
                </wp:positionH>
                <wp:positionV relativeFrom="paragraph">
                  <wp:posOffset>-180340</wp:posOffset>
                </wp:positionV>
                <wp:extent cx="2867025" cy="1028700"/>
                <wp:effectExtent l="0" t="0" r="9525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3FCF" w:rsidRDefault="00593FCF" w:rsidP="00D7129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593FCF" w:rsidRPr="00673456" w:rsidRDefault="00F15564" w:rsidP="00D7129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osition</w:t>
                            </w:r>
                            <w:r w:rsidR="00593FCF" w:rsidRPr="0067345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Description</w:t>
                            </w:r>
                          </w:p>
                          <w:p w:rsidR="008E07C1" w:rsidRPr="00673456" w:rsidRDefault="00020D74" w:rsidP="008E07C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Retail Training Supporter</w:t>
                            </w:r>
                          </w:p>
                          <w:p w:rsidR="00593FCF" w:rsidRPr="008533D1" w:rsidRDefault="00593FCF" w:rsidP="00E60EE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74068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14.2pt;width:225.75pt;height:81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" stroked="f">
                <v:textbox>
                  <w:txbxContent>
                    <w:p w:rsidR="00593FCF" w:rsidRDefault="00593FCF" w:rsidP="00D7129A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  <w:p w:rsidR="00593FCF" w:rsidRPr="00673456" w:rsidRDefault="00F15564" w:rsidP="00D7129A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osition</w:t>
                      </w:r>
                      <w:r w:rsidR="00593FCF" w:rsidRPr="0067345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Description</w:t>
                      </w:r>
                    </w:p>
                    <w:p w:rsidR="008E07C1" w:rsidRPr="00673456" w:rsidRDefault="00020D74" w:rsidP="008E07C1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Retail Training Supporter</w:t>
                      </w:r>
                    </w:p>
                    <w:p w:rsidR="00593FCF" w:rsidRPr="008533D1" w:rsidRDefault="00593FCF" w:rsidP="00E60EE1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40D29">
        <w:rPr>
          <w:rFonts w:ascii="Times New Roman" w:eastAsia="Times New Roman" w:hAnsi="Times New Roman" w:cs="Times New Roman"/>
          <w:b/>
          <w:bCs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048385" cy="11430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ise Your Hand Logo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38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3FCF" w:rsidRPr="00740D29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="00593FCF" w:rsidRPr="00740D29">
        <w:rPr>
          <w:rFonts w:ascii="Times New Roman" w:eastAsia="Times New Roman" w:hAnsi="Times New Roman" w:cs="Times New Roman"/>
          <w:b/>
          <w:bCs/>
          <w:color w:val="000000"/>
        </w:rPr>
        <w:tab/>
      </w:r>
    </w:p>
    <w:p w:rsidR="000B41BE" w:rsidRPr="00740D29" w:rsidRDefault="00593FCF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 w:rsidRPr="00740D29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</w:p>
    <w:p w:rsidR="00F15564" w:rsidRPr="00740D29" w:rsidRDefault="00F15564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F15564" w:rsidRPr="00740D29" w:rsidRDefault="00F15564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30592" w:rsidRPr="00740D29" w:rsidRDefault="00930592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740D29">
        <w:rPr>
          <w:rFonts w:ascii="Arial" w:eastAsia="Times New Roman" w:hAnsi="Arial" w:cs="Arial"/>
          <w:b/>
          <w:bCs/>
          <w:color w:val="000000"/>
          <w:sz w:val="24"/>
        </w:rPr>
        <w:t>Classification:</w:t>
      </w:r>
      <w:r w:rsidR="00740D29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8E07C1" w:rsidRPr="00740D29">
        <w:rPr>
          <w:rFonts w:ascii="Times New Roman" w:eastAsia="Times New Roman" w:hAnsi="Times New Roman" w:cs="Times New Roman"/>
          <w:bCs/>
          <w:color w:val="000000"/>
        </w:rPr>
        <w:t>Volunteer</w:t>
      </w:r>
      <w:r w:rsidR="008533D1" w:rsidRPr="00740D2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B70A6F" w:rsidRPr="00740D29">
        <w:rPr>
          <w:rFonts w:ascii="Times New Roman" w:eastAsia="Times New Roman" w:hAnsi="Times New Roman" w:cs="Times New Roman"/>
          <w:bCs/>
          <w:color w:val="000000"/>
        </w:rPr>
        <w:tab/>
      </w:r>
      <w:r w:rsidR="00B70A6F" w:rsidRPr="00740D29">
        <w:rPr>
          <w:rFonts w:ascii="Times New Roman" w:eastAsia="Times New Roman" w:hAnsi="Times New Roman" w:cs="Times New Roman"/>
          <w:bCs/>
          <w:color w:val="000000"/>
        </w:rPr>
        <w:tab/>
      </w:r>
      <w:r w:rsidR="00B70A6F" w:rsidRPr="00740D29">
        <w:rPr>
          <w:rFonts w:ascii="Times New Roman" w:eastAsia="Times New Roman" w:hAnsi="Times New Roman" w:cs="Times New Roman"/>
          <w:bCs/>
          <w:color w:val="000000"/>
        </w:rPr>
        <w:tab/>
      </w:r>
      <w:r w:rsidR="00B70A6F" w:rsidRPr="00740D29">
        <w:rPr>
          <w:rFonts w:ascii="Times New Roman" w:eastAsia="Times New Roman" w:hAnsi="Times New Roman" w:cs="Times New Roman"/>
          <w:bCs/>
          <w:color w:val="000000"/>
        </w:rPr>
        <w:tab/>
      </w:r>
      <w:r w:rsidR="00B70A6F" w:rsidRPr="00740D29">
        <w:rPr>
          <w:rFonts w:ascii="Times New Roman" w:eastAsia="Times New Roman" w:hAnsi="Times New Roman" w:cs="Times New Roman"/>
          <w:bCs/>
          <w:color w:val="000000"/>
        </w:rPr>
        <w:tab/>
      </w:r>
      <w:r w:rsidR="00B70A6F" w:rsidRPr="00740D29">
        <w:rPr>
          <w:rFonts w:ascii="Times New Roman" w:eastAsia="Times New Roman" w:hAnsi="Times New Roman" w:cs="Times New Roman"/>
          <w:bCs/>
          <w:color w:val="000000"/>
        </w:rPr>
        <w:tab/>
      </w:r>
      <w:r w:rsidR="00B70A6F" w:rsidRPr="00740D29">
        <w:rPr>
          <w:rFonts w:ascii="Times New Roman" w:eastAsia="Times New Roman" w:hAnsi="Times New Roman" w:cs="Times New Roman"/>
          <w:bCs/>
          <w:color w:val="000000"/>
        </w:rPr>
        <w:tab/>
      </w:r>
    </w:p>
    <w:p w:rsidR="00930592" w:rsidRPr="00740D29" w:rsidRDefault="00930592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740D29">
        <w:rPr>
          <w:rFonts w:ascii="Arial" w:eastAsia="Times New Roman" w:hAnsi="Arial" w:cs="Arial"/>
          <w:b/>
          <w:bCs/>
          <w:color w:val="000000"/>
          <w:sz w:val="24"/>
        </w:rPr>
        <w:t>Reports To</w:t>
      </w:r>
      <w:r w:rsidR="009347DF" w:rsidRPr="00740D29">
        <w:rPr>
          <w:rFonts w:ascii="Arial" w:eastAsia="Times New Roman" w:hAnsi="Arial" w:cs="Arial"/>
          <w:b/>
          <w:bCs/>
          <w:color w:val="000000"/>
          <w:sz w:val="24"/>
        </w:rPr>
        <w:t>:</w:t>
      </w:r>
      <w:r w:rsidR="00673456" w:rsidRPr="00740D29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="00020D74">
        <w:rPr>
          <w:rFonts w:ascii="Times New Roman" w:eastAsia="Times New Roman" w:hAnsi="Times New Roman" w:cs="Times New Roman"/>
          <w:bCs/>
          <w:color w:val="000000"/>
        </w:rPr>
        <w:t xml:space="preserve">Retail Engagement Manager </w:t>
      </w:r>
    </w:p>
    <w:p w:rsidR="00930592" w:rsidRPr="00740D29" w:rsidRDefault="00930592" w:rsidP="000B41BE">
      <w:pPr>
        <w:pBdr>
          <w:bottom w:val="single" w:sz="6" w:space="1" w:color="auto"/>
        </w:pBdr>
        <w:contextualSpacing/>
        <w:textAlignment w:val="baseline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740D29">
        <w:rPr>
          <w:rFonts w:ascii="Arial" w:eastAsia="Times New Roman" w:hAnsi="Arial" w:cs="Arial"/>
          <w:b/>
          <w:bCs/>
          <w:color w:val="000000"/>
          <w:sz w:val="24"/>
        </w:rPr>
        <w:t>Supervises:</w:t>
      </w:r>
      <w:r w:rsidR="00673456" w:rsidRPr="00740D29">
        <w:rPr>
          <w:rFonts w:ascii="Times New Roman" w:eastAsia="Times New Roman" w:hAnsi="Times New Roman" w:cs="Times New Roman"/>
          <w:b/>
          <w:bCs/>
          <w:color w:val="000000"/>
        </w:rPr>
        <w:tab/>
      </w:r>
      <w:r w:rsidR="00673456" w:rsidRPr="00740D29">
        <w:rPr>
          <w:rFonts w:ascii="Times New Roman" w:eastAsia="Times New Roman" w:hAnsi="Times New Roman" w:cs="Times New Roman"/>
          <w:bCs/>
          <w:color w:val="000000"/>
        </w:rPr>
        <w:t>This position has no direct supervisory responsibilities</w:t>
      </w:r>
      <w:r w:rsidR="00333E7D" w:rsidRPr="00740D29">
        <w:rPr>
          <w:rFonts w:ascii="Times New Roman" w:eastAsia="Times New Roman" w:hAnsi="Times New Roman" w:cs="Times New Roman"/>
          <w:bCs/>
          <w:color w:val="000000"/>
        </w:rPr>
        <w:tab/>
      </w:r>
      <w:r w:rsidR="008533D1" w:rsidRPr="00740D29">
        <w:rPr>
          <w:rFonts w:ascii="Times New Roman" w:eastAsia="Times New Roman" w:hAnsi="Times New Roman" w:cs="Times New Roman"/>
          <w:bCs/>
          <w:color w:val="000000"/>
        </w:rPr>
        <w:t xml:space="preserve"> </w:t>
      </w:r>
    </w:p>
    <w:p w:rsidR="004346F9" w:rsidRPr="00740D29" w:rsidRDefault="004346F9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85F6A" w:rsidRPr="00740D29" w:rsidRDefault="00EC30EA" w:rsidP="000B41BE">
      <w:pPr>
        <w:contextualSpacing/>
        <w:textAlignment w:val="baseline"/>
        <w:outlineLvl w:val="0"/>
        <w:rPr>
          <w:rFonts w:ascii="Arial" w:eastAsia="Times New Roman" w:hAnsi="Arial" w:cs="Arial"/>
          <w:b/>
          <w:bCs/>
          <w:color w:val="000000"/>
          <w:sz w:val="24"/>
        </w:rPr>
      </w:pPr>
      <w:r w:rsidRPr="00740D29">
        <w:rPr>
          <w:rFonts w:ascii="Arial" w:eastAsia="Times New Roman" w:hAnsi="Arial" w:cs="Arial"/>
          <w:b/>
          <w:bCs/>
          <w:color w:val="000000"/>
          <w:sz w:val="24"/>
        </w:rPr>
        <w:t>Organization</w:t>
      </w:r>
    </w:p>
    <w:p w:rsidR="004346F9" w:rsidRPr="004B635B" w:rsidRDefault="004B635B" w:rsidP="000B41BE">
      <w:pPr>
        <w:contextualSpacing/>
        <w:textAlignment w:val="baseline"/>
        <w:rPr>
          <w:rFonts w:ascii="Times New Roman" w:hAnsi="Times New Roman" w:cs="Times New Roman"/>
          <w:color w:val="000000"/>
          <w:szCs w:val="20"/>
          <w:shd w:val="clear" w:color="auto" w:fill="FFFFFF"/>
        </w:rPr>
      </w:pPr>
      <w:r w:rsidRPr="004B635B">
        <w:rPr>
          <w:rFonts w:ascii="Times New Roman" w:hAnsi="Times New Roman" w:cs="Times New Roman"/>
          <w:color w:val="000000"/>
          <w:szCs w:val="20"/>
          <w:shd w:val="clear" w:color="auto" w:fill="FFFFFF"/>
        </w:rPr>
        <w:t xml:space="preserve">Goodwill of Western Missouri &amp; Eastern Kansas has a rich, 120 year+ history. Everyone knows Goodwill for our thrift stores, but few know what Goodwill is really all about. The sale of donated items provides </w:t>
      </w:r>
      <w:r w:rsidR="00896A17">
        <w:rPr>
          <w:rFonts w:ascii="Times New Roman" w:hAnsi="Times New Roman" w:cs="Times New Roman"/>
          <w:color w:val="000000"/>
          <w:szCs w:val="20"/>
          <w:shd w:val="clear" w:color="auto" w:fill="FFFFFF"/>
        </w:rPr>
        <w:t>funds that stay</w:t>
      </w:r>
      <w:r w:rsidRPr="004B635B">
        <w:rPr>
          <w:rFonts w:ascii="Times New Roman" w:hAnsi="Times New Roman" w:cs="Times New Roman"/>
          <w:color w:val="000000"/>
          <w:szCs w:val="20"/>
          <w:shd w:val="clear" w:color="auto" w:fill="FFFFFF"/>
        </w:rPr>
        <w:t xml:space="preserve"> local, supporting thousands of job-seekers with barriers to employment. We believe in the Power of Work and are committed to helping people earn and keep jobs in this community. That’s why 90¢ of every dollar Goodwill spends goes directly into our mission, not into shareholders’ pockets.</w:t>
      </w:r>
    </w:p>
    <w:p w:rsidR="004B635B" w:rsidRPr="00740D29" w:rsidRDefault="004B635B" w:rsidP="000B41BE">
      <w:pPr>
        <w:contextualSpacing/>
        <w:textAlignment w:val="baseline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EC30EA" w:rsidRPr="00740D29" w:rsidRDefault="00CE1C2A" w:rsidP="000B41BE">
      <w:pPr>
        <w:contextualSpacing/>
        <w:textAlignment w:val="baseline"/>
        <w:outlineLvl w:val="0"/>
        <w:rPr>
          <w:rFonts w:ascii="Arial" w:eastAsia="Times New Roman" w:hAnsi="Arial" w:cs="Arial"/>
          <w:b/>
          <w:bCs/>
          <w:color w:val="000000"/>
          <w:sz w:val="24"/>
        </w:rPr>
      </w:pPr>
      <w:r w:rsidRPr="00740D29">
        <w:rPr>
          <w:rFonts w:ascii="Arial" w:eastAsia="Times New Roman" w:hAnsi="Arial" w:cs="Arial"/>
          <w:b/>
          <w:bCs/>
          <w:color w:val="000000"/>
          <w:sz w:val="24"/>
        </w:rPr>
        <w:t>Impact</w:t>
      </w:r>
    </w:p>
    <w:p w:rsidR="00CE1C2A" w:rsidRPr="00896A17" w:rsidRDefault="00896A17" w:rsidP="00CE1C2A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Good</w:t>
      </w:r>
      <w:r w:rsidR="00020D74">
        <w:rPr>
          <w:rFonts w:ascii="Times New Roman" w:hAnsi="Times New Roman" w:cs="Times New Roman"/>
          <w:color w:val="000000"/>
        </w:rPr>
        <w:t>will’s retail is the driving machine behind our mission</w:t>
      </w:r>
      <w:r>
        <w:rPr>
          <w:rFonts w:ascii="Times New Roman" w:hAnsi="Times New Roman" w:cs="Times New Roman"/>
          <w:color w:val="000000"/>
        </w:rPr>
        <w:t>.</w:t>
      </w:r>
      <w:r w:rsidR="00020D74">
        <w:rPr>
          <w:rFonts w:ascii="Times New Roman" w:hAnsi="Times New Roman" w:cs="Times New Roman"/>
          <w:color w:val="000000"/>
        </w:rPr>
        <w:t xml:space="preserve"> Our retail stores generate revenue to support over 6 programs and services in the local community. The retail team is a growing department and is in constant need of organization, detail, and stellar people skills</w:t>
      </w:r>
      <w:r w:rsidR="00D9737C" w:rsidRPr="00896A17">
        <w:rPr>
          <w:rFonts w:ascii="Times New Roman" w:hAnsi="Times New Roman" w:cs="Times New Roman"/>
          <w:color w:val="000000"/>
        </w:rPr>
        <w:t xml:space="preserve">. </w:t>
      </w:r>
      <w:r w:rsidR="00020D74">
        <w:rPr>
          <w:rFonts w:ascii="Times New Roman" w:hAnsi="Times New Roman" w:cs="Times New Roman"/>
          <w:color w:val="000000"/>
        </w:rPr>
        <w:t xml:space="preserve">The Retail Training supporter will work one-on-one with applicants/candidates and training managers to assist the retail team with onboarding new Goodwill retail employees. </w:t>
      </w:r>
    </w:p>
    <w:p w:rsidR="00772636" w:rsidRPr="00740D29" w:rsidRDefault="00772636" w:rsidP="000B41BE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color w:val="000000"/>
        </w:rPr>
      </w:pPr>
    </w:p>
    <w:p w:rsidR="00EC30EA" w:rsidRPr="00740D29" w:rsidRDefault="00185F6A" w:rsidP="00C24B8C">
      <w:pPr>
        <w:contextualSpacing/>
        <w:textAlignment w:val="baseline"/>
        <w:outlineLvl w:val="0"/>
        <w:rPr>
          <w:rFonts w:ascii="Arial" w:eastAsia="Times New Roman" w:hAnsi="Arial" w:cs="Arial"/>
          <w:b/>
          <w:bCs/>
          <w:color w:val="000000"/>
          <w:sz w:val="24"/>
        </w:rPr>
      </w:pPr>
      <w:r w:rsidRPr="00740D29">
        <w:rPr>
          <w:rFonts w:ascii="Arial" w:eastAsia="Times New Roman" w:hAnsi="Arial" w:cs="Arial"/>
          <w:b/>
          <w:bCs/>
          <w:color w:val="000000"/>
          <w:sz w:val="24"/>
        </w:rPr>
        <w:t>Essential Functions</w:t>
      </w:r>
    </w:p>
    <w:p w:rsidR="00612123" w:rsidRPr="00740D29" w:rsidRDefault="00612123" w:rsidP="00C24B8C">
      <w:pPr>
        <w:contextualSpacing/>
        <w:textAlignment w:val="baseline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740D29">
        <w:rPr>
          <w:rFonts w:ascii="Times New Roman" w:eastAsia="Times New Roman" w:hAnsi="Times New Roman" w:cs="Times New Roman"/>
          <w:bCs/>
          <w:color w:val="000000"/>
        </w:rPr>
        <w:t>Reasonable accommodations may be made to enable individuals with disabilities to perform the essential functions.</w:t>
      </w:r>
    </w:p>
    <w:p w:rsidR="009765A4" w:rsidRDefault="00020D74" w:rsidP="001936F8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ace phone screening calls to applicants for retail store positions </w:t>
      </w:r>
    </w:p>
    <w:p w:rsidR="00D9737C" w:rsidRDefault="00020D74" w:rsidP="001936F8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t up screen applicants for interviews with General Store Managers </w:t>
      </w:r>
    </w:p>
    <w:p w:rsidR="00D9737C" w:rsidRDefault="00020D74" w:rsidP="001936F8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 the training team with printing and laminating needs</w:t>
      </w:r>
    </w:p>
    <w:p w:rsidR="00D9737C" w:rsidRDefault="00D9737C" w:rsidP="001936F8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rve as </w:t>
      </w:r>
      <w:r w:rsidR="00020D74">
        <w:rPr>
          <w:rFonts w:ascii="Times New Roman" w:hAnsi="Times New Roman" w:cs="Times New Roman"/>
        </w:rPr>
        <w:t xml:space="preserve">the go-to person for initial screening for potential candidates </w:t>
      </w:r>
    </w:p>
    <w:p w:rsidR="00D9737C" w:rsidRDefault="00020D74" w:rsidP="001936F8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ist the training team with the assembly of training materials </w:t>
      </w:r>
    </w:p>
    <w:p w:rsidR="00D9737C" w:rsidRPr="00740D29" w:rsidRDefault="00020D74" w:rsidP="001936F8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other duties assigned by the Retail Engagement Manager </w:t>
      </w:r>
    </w:p>
    <w:p w:rsidR="00D9737C" w:rsidRPr="00740D29" w:rsidRDefault="00D9737C" w:rsidP="00635C8D">
      <w:pPr>
        <w:contextualSpacing/>
        <w:textAlignment w:val="baseline"/>
        <w:outlineLvl w:val="0"/>
        <w:rPr>
          <w:rFonts w:ascii="Times New Roman" w:hAnsi="Times New Roman" w:cs="Times New Roman"/>
          <w:color w:val="000000"/>
        </w:rPr>
      </w:pPr>
    </w:p>
    <w:p w:rsidR="001B0143" w:rsidRPr="00740D29" w:rsidRDefault="00F04E9E" w:rsidP="000B41BE">
      <w:pPr>
        <w:spacing w:after="60"/>
        <w:contextualSpacing/>
        <w:textAlignment w:val="baseline"/>
        <w:outlineLvl w:val="0"/>
        <w:rPr>
          <w:rFonts w:ascii="Arial" w:hAnsi="Arial" w:cs="Arial"/>
          <w:b/>
          <w:color w:val="000000"/>
          <w:sz w:val="24"/>
        </w:rPr>
      </w:pPr>
      <w:r w:rsidRPr="00740D29">
        <w:rPr>
          <w:rFonts w:ascii="Arial" w:hAnsi="Arial" w:cs="Arial"/>
          <w:b/>
          <w:color w:val="000000"/>
          <w:sz w:val="24"/>
        </w:rPr>
        <w:t>Time and Location</w:t>
      </w:r>
    </w:p>
    <w:p w:rsidR="00D9737C" w:rsidRDefault="00D9737C" w:rsidP="00D9737C">
      <w:pPr>
        <w:spacing w:after="60"/>
        <w:contextualSpacing/>
        <w:textAlignment w:val="baseline"/>
        <w:outlineLvl w:val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is role</w:t>
      </w:r>
      <w:r w:rsidRPr="00740D29">
        <w:rPr>
          <w:rFonts w:ascii="Times New Roman" w:eastAsia="Times New Roman" w:hAnsi="Times New Roman" w:cs="Times New Roman"/>
          <w:color w:val="000000"/>
        </w:rPr>
        <w:t xml:space="preserve"> operates in </w:t>
      </w:r>
      <w:r>
        <w:rPr>
          <w:rFonts w:ascii="Times New Roman" w:eastAsia="Times New Roman" w:hAnsi="Times New Roman" w:cs="Times New Roman"/>
          <w:color w:val="000000"/>
        </w:rPr>
        <w:t xml:space="preserve">the </w:t>
      </w:r>
      <w:r w:rsidR="00020D74">
        <w:rPr>
          <w:rFonts w:ascii="Times New Roman" w:eastAsia="Times New Roman" w:hAnsi="Times New Roman" w:cs="Times New Roman"/>
          <w:color w:val="000000"/>
        </w:rPr>
        <w:t>local Goodwill Mission Support Center</w:t>
      </w:r>
      <w:r>
        <w:rPr>
          <w:rFonts w:ascii="Times New Roman" w:eastAsia="Times New Roman" w:hAnsi="Times New Roman" w:cs="Times New Roman"/>
          <w:color w:val="000000"/>
        </w:rPr>
        <w:t xml:space="preserve">, </w:t>
      </w:r>
      <w:r w:rsidR="00020D74">
        <w:rPr>
          <w:rFonts w:ascii="Times New Roman" w:eastAsia="Times New Roman" w:hAnsi="Times New Roman" w:cs="Times New Roman"/>
          <w:color w:val="000000"/>
        </w:rPr>
        <w:t xml:space="preserve">and may be subject to travel </w:t>
      </w:r>
      <w:r>
        <w:rPr>
          <w:rFonts w:ascii="Times New Roman" w:eastAsia="Times New Roman" w:hAnsi="Times New Roman" w:cs="Times New Roman"/>
          <w:color w:val="000000"/>
        </w:rPr>
        <w:t xml:space="preserve">at various </w:t>
      </w:r>
      <w:r w:rsidR="00020D74">
        <w:rPr>
          <w:rFonts w:ascii="Times New Roman" w:eastAsia="Times New Roman" w:hAnsi="Times New Roman" w:cs="Times New Roman"/>
          <w:color w:val="000000"/>
        </w:rPr>
        <w:t>Goodwill retail</w:t>
      </w:r>
      <w:r>
        <w:rPr>
          <w:rFonts w:ascii="Times New Roman" w:eastAsia="Times New Roman" w:hAnsi="Times New Roman" w:cs="Times New Roman"/>
          <w:color w:val="000000"/>
        </w:rPr>
        <w:t xml:space="preserve"> locations </w:t>
      </w:r>
    </w:p>
    <w:p w:rsidR="00D9737C" w:rsidRPr="00740D29" w:rsidRDefault="00D9737C" w:rsidP="00D9737C">
      <w:pPr>
        <w:spacing w:after="60"/>
        <w:contextualSpacing/>
        <w:textAlignment w:val="baseline"/>
        <w:outlineLvl w:val="0"/>
        <w:rPr>
          <w:rFonts w:ascii="Times New Roman" w:eastAsia="Times New Roman" w:hAnsi="Times New Roman" w:cs="Times New Roman"/>
          <w:color w:val="000000"/>
        </w:rPr>
      </w:pPr>
    </w:p>
    <w:p w:rsidR="00CA57A0" w:rsidRDefault="00E26DEB" w:rsidP="00794DB8">
      <w:pPr>
        <w:textAlignment w:val="baseline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schedule can be accommodating but must meet minimum weekly hour requirement. </w:t>
      </w:r>
      <w:r w:rsidR="00D9737C">
        <w:rPr>
          <w:rFonts w:ascii="Times New Roman" w:hAnsi="Times New Roman" w:cs="Times New Roman"/>
        </w:rPr>
        <w:t xml:space="preserve">Volunteers should expect to dedicate at least </w:t>
      </w:r>
      <w:r>
        <w:rPr>
          <w:rFonts w:ascii="Times New Roman" w:hAnsi="Times New Roman" w:cs="Times New Roman"/>
        </w:rPr>
        <w:t>five hours</w:t>
      </w:r>
      <w:r w:rsidR="00D9737C">
        <w:rPr>
          <w:rFonts w:ascii="Times New Roman" w:hAnsi="Times New Roman" w:cs="Times New Roman"/>
        </w:rPr>
        <w:t xml:space="preserve"> a </w:t>
      </w:r>
      <w:r>
        <w:rPr>
          <w:rFonts w:ascii="Times New Roman" w:hAnsi="Times New Roman" w:cs="Times New Roman"/>
        </w:rPr>
        <w:t>week</w:t>
      </w:r>
      <w:r w:rsidR="00D9737C">
        <w:rPr>
          <w:rFonts w:ascii="Times New Roman" w:hAnsi="Times New Roman" w:cs="Times New Roman"/>
        </w:rPr>
        <w:t xml:space="preserve"> to this role.</w:t>
      </w:r>
    </w:p>
    <w:p w:rsidR="00D9737C" w:rsidRPr="00740D29" w:rsidRDefault="00D9737C" w:rsidP="00794DB8">
      <w:pPr>
        <w:textAlignment w:val="baseline"/>
        <w:outlineLvl w:val="0"/>
        <w:rPr>
          <w:rFonts w:ascii="Times New Roman" w:hAnsi="Times New Roman" w:cs="Times New Roman"/>
        </w:rPr>
      </w:pPr>
    </w:p>
    <w:p w:rsidR="00FC34CF" w:rsidRPr="00513287" w:rsidRDefault="00FC34CF" w:rsidP="00FC34CF">
      <w:pPr>
        <w:rPr>
          <w:rFonts w:ascii="Arial" w:hAnsi="Arial" w:cs="Arial"/>
          <w:b/>
          <w:sz w:val="24"/>
        </w:rPr>
      </w:pPr>
      <w:r w:rsidRPr="00513287">
        <w:rPr>
          <w:rFonts w:ascii="Arial" w:hAnsi="Arial" w:cs="Arial"/>
          <w:b/>
          <w:sz w:val="24"/>
        </w:rPr>
        <w:t>Screening</w:t>
      </w:r>
    </w:p>
    <w:p w:rsidR="00FC34CF" w:rsidRPr="00513287" w:rsidRDefault="00FC34CF" w:rsidP="00FC34CF">
      <w:pPr>
        <w:rPr>
          <w:rFonts w:ascii="Times New Roman" w:hAnsi="Times New Roman" w:cs="Times New Roman"/>
        </w:rPr>
      </w:pPr>
      <w:r w:rsidRPr="00513287">
        <w:rPr>
          <w:rFonts w:ascii="Times New Roman" w:hAnsi="Times New Roman" w:cs="Times New Roman"/>
        </w:rPr>
        <w:t>A background check and interview are required.</w:t>
      </w:r>
      <w:r>
        <w:rPr>
          <w:rFonts w:ascii="Times New Roman" w:hAnsi="Times New Roman" w:cs="Times New Roman"/>
        </w:rPr>
        <w:t xml:space="preserve"> You may be asked to submit personal references.</w:t>
      </w:r>
    </w:p>
    <w:p w:rsidR="00FC34CF" w:rsidRDefault="00FC34CF" w:rsidP="00794DB8">
      <w:pPr>
        <w:textAlignment w:val="baseline"/>
        <w:outlineLvl w:val="0"/>
        <w:rPr>
          <w:rFonts w:ascii="Arial" w:hAnsi="Arial" w:cs="Arial"/>
          <w:b/>
          <w:sz w:val="24"/>
        </w:rPr>
      </w:pPr>
    </w:p>
    <w:p w:rsidR="00F04E9E" w:rsidRPr="00740D29" w:rsidRDefault="00210C92" w:rsidP="00794DB8">
      <w:pPr>
        <w:textAlignment w:val="baseline"/>
        <w:outlineLvl w:val="0"/>
        <w:rPr>
          <w:rFonts w:ascii="Arial" w:hAnsi="Arial" w:cs="Arial"/>
          <w:b/>
          <w:sz w:val="24"/>
        </w:rPr>
      </w:pPr>
      <w:r w:rsidRPr="00740D29">
        <w:rPr>
          <w:rFonts w:ascii="Arial" w:hAnsi="Arial" w:cs="Arial"/>
          <w:b/>
          <w:sz w:val="24"/>
        </w:rPr>
        <w:t xml:space="preserve">Orientation and </w:t>
      </w:r>
      <w:r w:rsidR="00F04E9E" w:rsidRPr="00740D29">
        <w:rPr>
          <w:rFonts w:ascii="Arial" w:hAnsi="Arial" w:cs="Arial"/>
          <w:b/>
          <w:sz w:val="24"/>
        </w:rPr>
        <w:t>Training</w:t>
      </w:r>
    </w:p>
    <w:p w:rsidR="001936F8" w:rsidRPr="00740D29" w:rsidRDefault="00F04E9E" w:rsidP="00794DB8">
      <w:pPr>
        <w:textAlignment w:val="baseline"/>
        <w:outlineLvl w:val="0"/>
        <w:rPr>
          <w:rFonts w:ascii="Times New Roman" w:hAnsi="Times New Roman" w:cs="Times New Roman"/>
        </w:rPr>
      </w:pPr>
      <w:r w:rsidRPr="00740D29">
        <w:rPr>
          <w:rFonts w:ascii="Times New Roman" w:hAnsi="Times New Roman" w:cs="Times New Roman"/>
        </w:rPr>
        <w:t>In person</w:t>
      </w:r>
      <w:r w:rsidR="00CE1C2A" w:rsidRPr="00740D29">
        <w:rPr>
          <w:rFonts w:ascii="Times New Roman" w:hAnsi="Times New Roman" w:cs="Times New Roman"/>
        </w:rPr>
        <w:t xml:space="preserve"> orientation and</w:t>
      </w:r>
      <w:r w:rsidRPr="00740D29">
        <w:rPr>
          <w:rFonts w:ascii="Times New Roman" w:hAnsi="Times New Roman" w:cs="Times New Roman"/>
        </w:rPr>
        <w:t xml:space="preserve"> training </w:t>
      </w:r>
      <w:r w:rsidR="00D9737C">
        <w:rPr>
          <w:rFonts w:ascii="Times New Roman" w:hAnsi="Times New Roman" w:cs="Times New Roman"/>
        </w:rPr>
        <w:t xml:space="preserve">is required </w:t>
      </w:r>
      <w:r w:rsidR="00E26DEB">
        <w:rPr>
          <w:rFonts w:ascii="Times New Roman" w:hAnsi="Times New Roman" w:cs="Times New Roman"/>
        </w:rPr>
        <w:t>and will be</w:t>
      </w:r>
      <w:r w:rsidR="00D9737C">
        <w:rPr>
          <w:rFonts w:ascii="Times New Roman" w:hAnsi="Times New Roman" w:cs="Times New Roman"/>
        </w:rPr>
        <w:t xml:space="preserve"> </w:t>
      </w:r>
      <w:r w:rsidR="00E26DEB">
        <w:rPr>
          <w:rFonts w:ascii="Times New Roman" w:hAnsi="Times New Roman" w:cs="Times New Roman"/>
        </w:rPr>
        <w:t>received upon acceptance to this role</w:t>
      </w:r>
      <w:r w:rsidR="00FC34CF">
        <w:rPr>
          <w:rFonts w:ascii="Times New Roman" w:hAnsi="Times New Roman" w:cs="Times New Roman"/>
        </w:rPr>
        <w:t xml:space="preserve"> </w:t>
      </w:r>
    </w:p>
    <w:p w:rsidR="00794DB8" w:rsidRPr="00740D29" w:rsidRDefault="00794DB8" w:rsidP="001936F8">
      <w:pPr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EC30EA" w:rsidRPr="00740D29" w:rsidRDefault="00EC30EA" w:rsidP="001936F8">
      <w:pPr>
        <w:textAlignment w:val="baseline"/>
        <w:outlineLvl w:val="0"/>
        <w:rPr>
          <w:rFonts w:ascii="Arial" w:eastAsia="Times New Roman" w:hAnsi="Arial" w:cs="Arial"/>
          <w:b/>
          <w:bCs/>
          <w:color w:val="000000"/>
          <w:sz w:val="24"/>
        </w:rPr>
      </w:pPr>
      <w:r w:rsidRPr="00740D29">
        <w:rPr>
          <w:rFonts w:ascii="Arial" w:eastAsia="Times New Roman" w:hAnsi="Arial" w:cs="Arial"/>
          <w:b/>
          <w:bCs/>
          <w:color w:val="000000"/>
          <w:sz w:val="24"/>
        </w:rPr>
        <w:t>Qualifications</w:t>
      </w:r>
    </w:p>
    <w:p w:rsidR="00FC34CF" w:rsidRPr="00E26DEB" w:rsidRDefault="00E26DEB" w:rsidP="00D875C1">
      <w:pPr>
        <w:numPr>
          <w:ilvl w:val="0"/>
          <w:numId w:val="19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0-2 years of experience in phone screening </w:t>
      </w:r>
    </w:p>
    <w:p w:rsidR="00E26DEB" w:rsidRPr="00E26DEB" w:rsidRDefault="00E26DEB" w:rsidP="00D875C1">
      <w:pPr>
        <w:numPr>
          <w:ilvl w:val="0"/>
          <w:numId w:val="19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Some background in the hiring process </w:t>
      </w:r>
    </w:p>
    <w:p w:rsidR="00E26DEB" w:rsidRPr="00E26DEB" w:rsidRDefault="00E26DEB" w:rsidP="00D875C1">
      <w:pPr>
        <w:numPr>
          <w:ilvl w:val="0"/>
          <w:numId w:val="19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Strong ability to pay attention to detail </w:t>
      </w:r>
    </w:p>
    <w:p w:rsidR="00E26DEB" w:rsidRPr="00E26DEB" w:rsidRDefault="00E26DEB" w:rsidP="00D875C1">
      <w:pPr>
        <w:numPr>
          <w:ilvl w:val="0"/>
          <w:numId w:val="19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een people skills</w:t>
      </w:r>
    </w:p>
    <w:p w:rsidR="00E26DEB" w:rsidRPr="00740D29" w:rsidRDefault="00E26DEB" w:rsidP="00D875C1">
      <w:pPr>
        <w:numPr>
          <w:ilvl w:val="0"/>
          <w:numId w:val="19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bility to adapt to a constantly growing environment </w:t>
      </w:r>
    </w:p>
    <w:p w:rsidR="00673456" w:rsidRPr="00740D29" w:rsidRDefault="00673456" w:rsidP="00673456">
      <w:pPr>
        <w:ind w:left="360"/>
        <w:rPr>
          <w:rFonts w:ascii="Times New Roman" w:eastAsia="Times New Roman" w:hAnsi="Times New Roman" w:cs="Times New Roman"/>
        </w:rPr>
      </w:pPr>
    </w:p>
    <w:p w:rsidR="005240F5" w:rsidRPr="00740D29" w:rsidRDefault="00407BAA" w:rsidP="000B41BE">
      <w:pPr>
        <w:contextualSpacing/>
        <w:outlineLvl w:val="0"/>
        <w:rPr>
          <w:rFonts w:ascii="Arial" w:hAnsi="Arial" w:cs="Arial"/>
          <w:b/>
          <w:bCs/>
          <w:sz w:val="24"/>
        </w:rPr>
      </w:pPr>
      <w:r w:rsidRPr="00740D29">
        <w:rPr>
          <w:rFonts w:ascii="Arial" w:hAnsi="Arial" w:cs="Arial"/>
          <w:b/>
          <w:bCs/>
          <w:sz w:val="24"/>
        </w:rPr>
        <w:t xml:space="preserve">Values and </w:t>
      </w:r>
      <w:r w:rsidR="00DF0778" w:rsidRPr="00740D29">
        <w:rPr>
          <w:rFonts w:ascii="Arial" w:hAnsi="Arial" w:cs="Arial"/>
          <w:b/>
          <w:bCs/>
          <w:sz w:val="24"/>
        </w:rPr>
        <w:t>Competencies</w:t>
      </w:r>
    </w:p>
    <w:p w:rsidR="00DF0778" w:rsidRPr="00740D29" w:rsidRDefault="00407BAA" w:rsidP="000B41BE">
      <w:pPr>
        <w:pStyle w:val="ListParagraph"/>
        <w:numPr>
          <w:ilvl w:val="0"/>
          <w:numId w:val="13"/>
        </w:numPr>
        <w:spacing w:after="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We allow our values to guide our actions:</w:t>
      </w:r>
      <w:r w:rsidR="00DF0778" w:rsidRPr="00740D29">
        <w:rPr>
          <w:rFonts w:ascii="Times New Roman" w:hAnsi="Times New Roman"/>
        </w:rPr>
        <w:t xml:space="preserve"> </w:t>
      </w:r>
    </w:p>
    <w:p w:rsidR="00407BAA" w:rsidRPr="00740D29" w:rsidRDefault="00905AAF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Lead:  Everyone has value -</w:t>
      </w:r>
      <w:r w:rsidR="00992C49" w:rsidRPr="00740D29">
        <w:rPr>
          <w:rFonts w:ascii="Times New Roman" w:hAnsi="Times New Roman"/>
        </w:rPr>
        <w:t xml:space="preserve"> </w:t>
      </w:r>
      <w:r w:rsidR="00CF0637">
        <w:rPr>
          <w:rFonts w:ascii="Times New Roman" w:hAnsi="Times New Roman"/>
        </w:rPr>
        <w:t>h</w:t>
      </w:r>
      <w:r w:rsidR="00992C49" w:rsidRPr="00740D29">
        <w:rPr>
          <w:rFonts w:ascii="Times New Roman" w:hAnsi="Times New Roman"/>
        </w:rPr>
        <w:t>elp</w:t>
      </w:r>
      <w:r w:rsidR="00407BAA" w:rsidRPr="00740D29">
        <w:rPr>
          <w:rFonts w:ascii="Times New Roman" w:hAnsi="Times New Roman"/>
        </w:rPr>
        <w:t xml:space="preserve"> them find it and celebrate it</w:t>
      </w:r>
    </w:p>
    <w:p w:rsidR="00407BAA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Grow: Learn constantly and strive continually to better ourselves</w:t>
      </w:r>
    </w:p>
    <w:p w:rsidR="00407BAA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Partner: Be good citizens, maximize the value of donations, and support sustainability</w:t>
      </w:r>
    </w:p>
    <w:p w:rsidR="00407BAA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Innovate: Always seek new and better ways to accomplish our mission</w:t>
      </w:r>
    </w:p>
    <w:p w:rsidR="00407BAA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One Agen</w:t>
      </w:r>
      <w:r w:rsidR="00F5091C" w:rsidRPr="00740D29">
        <w:rPr>
          <w:rFonts w:ascii="Times New Roman" w:hAnsi="Times New Roman"/>
        </w:rPr>
        <w:t>cy: W</w:t>
      </w:r>
      <w:r w:rsidR="00CD78CA" w:rsidRPr="00740D29">
        <w:rPr>
          <w:rFonts w:ascii="Times New Roman" w:hAnsi="Times New Roman"/>
        </w:rPr>
        <w:t xml:space="preserve">ork collaboratively </w:t>
      </w:r>
      <w:r w:rsidRPr="00740D29">
        <w:rPr>
          <w:rFonts w:ascii="Times New Roman" w:hAnsi="Times New Roman"/>
        </w:rPr>
        <w:t>to build a legacy from which future generations will benefit</w:t>
      </w:r>
    </w:p>
    <w:p w:rsidR="00DF0778" w:rsidRPr="00740D29" w:rsidRDefault="00407BAA" w:rsidP="000B41BE">
      <w:pPr>
        <w:pStyle w:val="ListParagraph"/>
        <w:numPr>
          <w:ilvl w:val="0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Every leader</w:t>
      </w:r>
      <w:r w:rsidR="00B70A6F" w:rsidRPr="00740D29">
        <w:rPr>
          <w:rFonts w:ascii="Times New Roman" w:hAnsi="Times New Roman"/>
        </w:rPr>
        <w:t xml:space="preserve"> must demonstrate</w:t>
      </w:r>
      <w:r w:rsidR="000F2651" w:rsidRPr="00740D29">
        <w:rPr>
          <w:rFonts w:ascii="Times New Roman" w:hAnsi="Times New Roman"/>
        </w:rPr>
        <w:t xml:space="preserve"> these competencies</w:t>
      </w:r>
      <w:r w:rsidR="000572C0" w:rsidRPr="00740D29">
        <w:rPr>
          <w:rFonts w:ascii="Times New Roman" w:hAnsi="Times New Roman"/>
        </w:rPr>
        <w:t>:</w:t>
      </w:r>
    </w:p>
    <w:p w:rsidR="00407BAA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Has a focus on our mission</w:t>
      </w:r>
    </w:p>
    <w:p w:rsidR="00407BAA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Does the right thing, acting with honor and integrity</w:t>
      </w:r>
    </w:p>
    <w:p w:rsidR="00407BAA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Develops self and others</w:t>
      </w:r>
    </w:p>
    <w:p w:rsidR="00DF0778" w:rsidRPr="00740D29" w:rsidRDefault="00407BAA" w:rsidP="000B41BE">
      <w:pPr>
        <w:pStyle w:val="ListParagraph"/>
        <w:numPr>
          <w:ilvl w:val="1"/>
          <w:numId w:val="5"/>
        </w:numPr>
        <w:spacing w:after="60" w:line="240" w:lineRule="auto"/>
        <w:outlineLvl w:val="0"/>
        <w:rPr>
          <w:rFonts w:ascii="Times New Roman" w:hAnsi="Times New Roman"/>
        </w:rPr>
      </w:pPr>
      <w:r w:rsidRPr="00740D29">
        <w:rPr>
          <w:rFonts w:ascii="Times New Roman" w:hAnsi="Times New Roman"/>
        </w:rPr>
        <w:t>Owns results</w:t>
      </w:r>
    </w:p>
    <w:p w:rsidR="005500AD" w:rsidRPr="00740D29" w:rsidRDefault="005500AD" w:rsidP="000B41BE">
      <w:pPr>
        <w:spacing w:after="60"/>
        <w:contextualSpacing/>
        <w:outlineLvl w:val="0"/>
        <w:rPr>
          <w:rFonts w:ascii="Times New Roman" w:hAnsi="Times New Roman" w:cs="Times New Roman"/>
        </w:rPr>
      </w:pPr>
    </w:p>
    <w:p w:rsidR="00772636" w:rsidRPr="00740D29" w:rsidRDefault="00772636" w:rsidP="000B41BE">
      <w:pPr>
        <w:contextualSpacing/>
        <w:outlineLvl w:val="0"/>
        <w:rPr>
          <w:rFonts w:ascii="Times New Roman" w:hAnsi="Times New Roman" w:cs="Times New Roman"/>
        </w:rPr>
      </w:pPr>
    </w:p>
    <w:sectPr w:rsidR="00772636" w:rsidRPr="00740D29" w:rsidSect="00192876">
      <w:footerReference w:type="default" r:id="rId9"/>
      <w:pgSz w:w="12240" w:h="15840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3F8B" w:rsidRDefault="00A13F8B" w:rsidP="00D2581D">
      <w:r>
        <w:separator/>
      </w:r>
    </w:p>
  </w:endnote>
  <w:endnote w:type="continuationSeparator" w:id="0">
    <w:p w:rsidR="00A13F8B" w:rsidRDefault="00A13F8B" w:rsidP="00D25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2876" w:rsidRPr="00192876" w:rsidRDefault="00192876" w:rsidP="009665CE">
    <w:pPr>
      <w:pStyle w:val="Footer"/>
      <w:ind w:left="4680" w:firstLine="4680"/>
      <w:rPr>
        <w:sz w:val="18"/>
        <w:szCs w:val="18"/>
      </w:rPr>
    </w:pPr>
    <w:r w:rsidRPr="00192876">
      <w:rPr>
        <w:sz w:val="18"/>
        <w:szCs w:val="18"/>
      </w:rPr>
      <w:t xml:space="preserve">Revised </w:t>
    </w:r>
    <w:r w:rsidR="00134BA5">
      <w:rPr>
        <w:sz w:val="18"/>
        <w:szCs w:val="18"/>
      </w:rPr>
      <w:t>3</w:t>
    </w:r>
    <w:r w:rsidR="00C444CB">
      <w:rPr>
        <w:sz w:val="18"/>
        <w:szCs w:val="18"/>
      </w:rPr>
      <w:t>/</w:t>
    </w:r>
    <w:r w:rsidR="009665CE">
      <w:rPr>
        <w:sz w:val="18"/>
        <w:szCs w:val="18"/>
      </w:rPr>
      <w:t>2017</w:t>
    </w:r>
  </w:p>
  <w:p w:rsidR="00665AAF" w:rsidRDefault="00665A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3F8B" w:rsidRDefault="00A13F8B" w:rsidP="00D2581D">
      <w:r>
        <w:separator/>
      </w:r>
    </w:p>
  </w:footnote>
  <w:footnote w:type="continuationSeparator" w:id="0">
    <w:p w:rsidR="00A13F8B" w:rsidRDefault="00A13F8B" w:rsidP="00D258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F5587"/>
    <w:multiLevelType w:val="hybridMultilevel"/>
    <w:tmpl w:val="923A2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A1263"/>
    <w:multiLevelType w:val="multilevel"/>
    <w:tmpl w:val="0B1C7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35456"/>
    <w:multiLevelType w:val="hybridMultilevel"/>
    <w:tmpl w:val="7D164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D4C9C"/>
    <w:multiLevelType w:val="multilevel"/>
    <w:tmpl w:val="6EEE3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282963"/>
    <w:multiLevelType w:val="multilevel"/>
    <w:tmpl w:val="C69C0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D31E29"/>
    <w:multiLevelType w:val="hybridMultilevel"/>
    <w:tmpl w:val="A23A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64E0B"/>
    <w:multiLevelType w:val="multilevel"/>
    <w:tmpl w:val="8D78A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BB2A05"/>
    <w:multiLevelType w:val="hybridMultilevel"/>
    <w:tmpl w:val="5D0C2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20858"/>
    <w:multiLevelType w:val="multilevel"/>
    <w:tmpl w:val="8202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A314C3"/>
    <w:multiLevelType w:val="hybridMultilevel"/>
    <w:tmpl w:val="3D567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750E0"/>
    <w:multiLevelType w:val="hybridMultilevel"/>
    <w:tmpl w:val="F55A3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D7A60"/>
    <w:multiLevelType w:val="hybridMultilevel"/>
    <w:tmpl w:val="2C423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86498"/>
    <w:multiLevelType w:val="hybridMultilevel"/>
    <w:tmpl w:val="BFFE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E2F10"/>
    <w:multiLevelType w:val="hybridMultilevel"/>
    <w:tmpl w:val="6CE88ACE"/>
    <w:lvl w:ilvl="0" w:tplc="A2AC45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271FCA"/>
    <w:multiLevelType w:val="hybridMultilevel"/>
    <w:tmpl w:val="6D34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8418E"/>
    <w:multiLevelType w:val="hybridMultilevel"/>
    <w:tmpl w:val="8188E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02F54"/>
    <w:multiLevelType w:val="multilevel"/>
    <w:tmpl w:val="B7944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26D074E"/>
    <w:multiLevelType w:val="multilevel"/>
    <w:tmpl w:val="DE4496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41E6D49"/>
    <w:multiLevelType w:val="multilevel"/>
    <w:tmpl w:val="B902F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8"/>
  </w:num>
  <w:num w:numId="2">
    <w:abstractNumId w:val="16"/>
  </w:num>
  <w:num w:numId="3">
    <w:abstractNumId w:val="17"/>
  </w:num>
  <w:num w:numId="4">
    <w:abstractNumId w:val="8"/>
  </w:num>
  <w:num w:numId="5">
    <w:abstractNumId w:val="12"/>
  </w:num>
  <w:num w:numId="6">
    <w:abstractNumId w:val="14"/>
  </w:num>
  <w:num w:numId="7">
    <w:abstractNumId w:val="7"/>
  </w:num>
  <w:num w:numId="8">
    <w:abstractNumId w:val="13"/>
  </w:num>
  <w:num w:numId="9">
    <w:abstractNumId w:val="0"/>
  </w:num>
  <w:num w:numId="10">
    <w:abstractNumId w:val="1"/>
  </w:num>
  <w:num w:numId="11">
    <w:abstractNumId w:val="6"/>
  </w:num>
  <w:num w:numId="12">
    <w:abstractNumId w:val="5"/>
  </w:num>
  <w:num w:numId="13">
    <w:abstractNumId w:val="11"/>
  </w:num>
  <w:num w:numId="14">
    <w:abstractNumId w:val="9"/>
  </w:num>
  <w:num w:numId="15">
    <w:abstractNumId w:val="3"/>
  </w:num>
  <w:num w:numId="16">
    <w:abstractNumId w:val="4"/>
  </w:num>
  <w:num w:numId="17">
    <w:abstractNumId w:val="10"/>
  </w:num>
  <w:num w:numId="18">
    <w:abstractNumId w:val="15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MDEzsTS0MDYxtjRU0lEKTi0uzszPAykwrgUA01tOeywAAAA="/>
  </w:docVars>
  <w:rsids>
    <w:rsidRoot w:val="00EC30EA"/>
    <w:rsid w:val="00010E8F"/>
    <w:rsid w:val="00020D74"/>
    <w:rsid w:val="00046E49"/>
    <w:rsid w:val="000563A5"/>
    <w:rsid w:val="000570C9"/>
    <w:rsid w:val="000572C0"/>
    <w:rsid w:val="00066AD5"/>
    <w:rsid w:val="00071CA3"/>
    <w:rsid w:val="000A0E86"/>
    <w:rsid w:val="000B41BE"/>
    <w:rsid w:val="000D4CE9"/>
    <w:rsid w:val="000F2651"/>
    <w:rsid w:val="001010FE"/>
    <w:rsid w:val="00101878"/>
    <w:rsid w:val="0011558A"/>
    <w:rsid w:val="00116331"/>
    <w:rsid w:val="00134BA5"/>
    <w:rsid w:val="00156772"/>
    <w:rsid w:val="001647C9"/>
    <w:rsid w:val="00185F6A"/>
    <w:rsid w:val="00192876"/>
    <w:rsid w:val="001936F8"/>
    <w:rsid w:val="001B0143"/>
    <w:rsid w:val="001E5F06"/>
    <w:rsid w:val="00200311"/>
    <w:rsid w:val="00205790"/>
    <w:rsid w:val="00210C92"/>
    <w:rsid w:val="00213E17"/>
    <w:rsid w:val="00216024"/>
    <w:rsid w:val="00245F77"/>
    <w:rsid w:val="00246FF0"/>
    <w:rsid w:val="0026788E"/>
    <w:rsid w:val="002F1868"/>
    <w:rsid w:val="00333E7D"/>
    <w:rsid w:val="00334164"/>
    <w:rsid w:val="00350BF1"/>
    <w:rsid w:val="00354167"/>
    <w:rsid w:val="00364C7F"/>
    <w:rsid w:val="00381D1F"/>
    <w:rsid w:val="003A464B"/>
    <w:rsid w:val="003C6AD5"/>
    <w:rsid w:val="003D6E46"/>
    <w:rsid w:val="00407BAA"/>
    <w:rsid w:val="004346F9"/>
    <w:rsid w:val="004404A3"/>
    <w:rsid w:val="00440B48"/>
    <w:rsid w:val="004617AA"/>
    <w:rsid w:val="00470CFF"/>
    <w:rsid w:val="00472315"/>
    <w:rsid w:val="0049007C"/>
    <w:rsid w:val="004A3671"/>
    <w:rsid w:val="004B635B"/>
    <w:rsid w:val="004C1E96"/>
    <w:rsid w:val="004C3306"/>
    <w:rsid w:val="004E6549"/>
    <w:rsid w:val="004E70CE"/>
    <w:rsid w:val="00506592"/>
    <w:rsid w:val="0051052C"/>
    <w:rsid w:val="00520C49"/>
    <w:rsid w:val="005240F5"/>
    <w:rsid w:val="005500AD"/>
    <w:rsid w:val="005856D4"/>
    <w:rsid w:val="00593FCF"/>
    <w:rsid w:val="00603D4B"/>
    <w:rsid w:val="00612123"/>
    <w:rsid w:val="006169D4"/>
    <w:rsid w:val="00616B63"/>
    <w:rsid w:val="00620D00"/>
    <w:rsid w:val="00624C72"/>
    <w:rsid w:val="00635C8D"/>
    <w:rsid w:val="00646E63"/>
    <w:rsid w:val="00665AAF"/>
    <w:rsid w:val="00673456"/>
    <w:rsid w:val="006747A4"/>
    <w:rsid w:val="006B0DE9"/>
    <w:rsid w:val="006F7DE7"/>
    <w:rsid w:val="007173FE"/>
    <w:rsid w:val="00740D29"/>
    <w:rsid w:val="007459B5"/>
    <w:rsid w:val="00754BDC"/>
    <w:rsid w:val="007703FE"/>
    <w:rsid w:val="00772636"/>
    <w:rsid w:val="00772EEC"/>
    <w:rsid w:val="00782C39"/>
    <w:rsid w:val="007872EA"/>
    <w:rsid w:val="00794DB8"/>
    <w:rsid w:val="007E3EAF"/>
    <w:rsid w:val="00802ED2"/>
    <w:rsid w:val="008328D2"/>
    <w:rsid w:val="0084646D"/>
    <w:rsid w:val="00850BE8"/>
    <w:rsid w:val="008533D1"/>
    <w:rsid w:val="00853B7C"/>
    <w:rsid w:val="00854A36"/>
    <w:rsid w:val="00856685"/>
    <w:rsid w:val="0086048F"/>
    <w:rsid w:val="0086654C"/>
    <w:rsid w:val="00896A17"/>
    <w:rsid w:val="008A4C8D"/>
    <w:rsid w:val="008B34D7"/>
    <w:rsid w:val="008E07C1"/>
    <w:rsid w:val="008F003D"/>
    <w:rsid w:val="00905AAF"/>
    <w:rsid w:val="00923BCA"/>
    <w:rsid w:val="00930592"/>
    <w:rsid w:val="009347DF"/>
    <w:rsid w:val="0096429B"/>
    <w:rsid w:val="009657B8"/>
    <w:rsid w:val="009665CE"/>
    <w:rsid w:val="00975164"/>
    <w:rsid w:val="00975BE0"/>
    <w:rsid w:val="009765A4"/>
    <w:rsid w:val="00981A4E"/>
    <w:rsid w:val="00992C49"/>
    <w:rsid w:val="009A28E0"/>
    <w:rsid w:val="009D7627"/>
    <w:rsid w:val="00A0536C"/>
    <w:rsid w:val="00A12D6C"/>
    <w:rsid w:val="00A13F8B"/>
    <w:rsid w:val="00A230FD"/>
    <w:rsid w:val="00A448FF"/>
    <w:rsid w:val="00A56F7F"/>
    <w:rsid w:val="00A838FD"/>
    <w:rsid w:val="00A84C04"/>
    <w:rsid w:val="00AD55DF"/>
    <w:rsid w:val="00B2429A"/>
    <w:rsid w:val="00B457BF"/>
    <w:rsid w:val="00B53215"/>
    <w:rsid w:val="00B53881"/>
    <w:rsid w:val="00B70A6F"/>
    <w:rsid w:val="00B772C5"/>
    <w:rsid w:val="00B96C30"/>
    <w:rsid w:val="00BB06AB"/>
    <w:rsid w:val="00BB76B5"/>
    <w:rsid w:val="00BC09DB"/>
    <w:rsid w:val="00BF20AD"/>
    <w:rsid w:val="00C24B8C"/>
    <w:rsid w:val="00C36B77"/>
    <w:rsid w:val="00C4318A"/>
    <w:rsid w:val="00C444CB"/>
    <w:rsid w:val="00C50EF2"/>
    <w:rsid w:val="00C64374"/>
    <w:rsid w:val="00C70767"/>
    <w:rsid w:val="00C805E7"/>
    <w:rsid w:val="00CA25EC"/>
    <w:rsid w:val="00CA57A0"/>
    <w:rsid w:val="00CA61DF"/>
    <w:rsid w:val="00CB07AF"/>
    <w:rsid w:val="00CD78CA"/>
    <w:rsid w:val="00CE096D"/>
    <w:rsid w:val="00CE1C2A"/>
    <w:rsid w:val="00CE7AB2"/>
    <w:rsid w:val="00CF0637"/>
    <w:rsid w:val="00D041A5"/>
    <w:rsid w:val="00D2581D"/>
    <w:rsid w:val="00D26BD6"/>
    <w:rsid w:val="00D33FCC"/>
    <w:rsid w:val="00D516A0"/>
    <w:rsid w:val="00D875C1"/>
    <w:rsid w:val="00D91659"/>
    <w:rsid w:val="00D9737C"/>
    <w:rsid w:val="00DF0778"/>
    <w:rsid w:val="00DF551A"/>
    <w:rsid w:val="00E20554"/>
    <w:rsid w:val="00E26DEB"/>
    <w:rsid w:val="00E4091C"/>
    <w:rsid w:val="00E60EE1"/>
    <w:rsid w:val="00E66B3F"/>
    <w:rsid w:val="00E85D51"/>
    <w:rsid w:val="00E911EE"/>
    <w:rsid w:val="00E91246"/>
    <w:rsid w:val="00EB476C"/>
    <w:rsid w:val="00EC30EA"/>
    <w:rsid w:val="00EC7128"/>
    <w:rsid w:val="00ED015F"/>
    <w:rsid w:val="00ED0F5E"/>
    <w:rsid w:val="00F04E9E"/>
    <w:rsid w:val="00F061FB"/>
    <w:rsid w:val="00F14802"/>
    <w:rsid w:val="00F15564"/>
    <w:rsid w:val="00F1766C"/>
    <w:rsid w:val="00F5091C"/>
    <w:rsid w:val="00F708EC"/>
    <w:rsid w:val="00F7350F"/>
    <w:rsid w:val="00F86A51"/>
    <w:rsid w:val="00FC0C2A"/>
    <w:rsid w:val="00FC34CF"/>
    <w:rsid w:val="00FC71E3"/>
    <w:rsid w:val="00FE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EC8DC57-F786-4AAF-9A8F-CBE8EC7F8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11E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C30EA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C30EA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C30E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C30E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C30E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0778"/>
    <w:pPr>
      <w:spacing w:after="200" w:line="276" w:lineRule="auto"/>
      <w:ind w:left="720"/>
      <w:contextualSpacing/>
    </w:pPr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1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15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11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185F6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58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581D"/>
  </w:style>
  <w:style w:type="paragraph" w:styleId="Footer">
    <w:name w:val="footer"/>
    <w:basedOn w:val="Normal"/>
    <w:link w:val="FooterChar"/>
    <w:uiPriority w:val="99"/>
    <w:unhideWhenUsed/>
    <w:rsid w:val="00D258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58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1AA221-60A1-4D12-8573-A3E303FC5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dwill Industries</Company>
  <LinksUpToDate>false</LinksUpToDate>
  <CharactersWithSpaces>3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y</dc:creator>
  <cp:lastModifiedBy>Macey Murray</cp:lastModifiedBy>
  <cp:revision>2</cp:revision>
  <cp:lastPrinted>2017-08-28T19:36:00Z</cp:lastPrinted>
  <dcterms:created xsi:type="dcterms:W3CDTF">2018-07-16T18:45:00Z</dcterms:created>
  <dcterms:modified xsi:type="dcterms:W3CDTF">2018-07-16T18:45:00Z</dcterms:modified>
</cp:coreProperties>
</file>